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0995" w:rsidRDefault="00027181">
      <w:r>
        <w:t>Amv- logboek</w:t>
      </w:r>
    </w:p>
    <w:p w:rsidR="00027181" w:rsidRDefault="00BA2C08">
      <w:r>
        <w:t>Naam:</w:t>
      </w:r>
      <w:r w:rsidR="005A186A">
        <w:t xml:space="preserve"> </w:t>
      </w:r>
      <w:r>
        <w:t xml:space="preserve"> </w:t>
      </w:r>
      <w:r w:rsidR="009278C7">
        <w:t>Dion</w:t>
      </w:r>
    </w:p>
    <w:tbl>
      <w:tblPr>
        <w:tblStyle w:val="Tabelraster"/>
        <w:tblW w:w="9349" w:type="dxa"/>
        <w:tblLayout w:type="fixed"/>
        <w:tblLook w:val="04A0" w:firstRow="1" w:lastRow="0" w:firstColumn="1" w:lastColumn="0" w:noHBand="0" w:noVBand="1"/>
      </w:tblPr>
      <w:tblGrid>
        <w:gridCol w:w="1129"/>
        <w:gridCol w:w="1134"/>
        <w:gridCol w:w="4797"/>
        <w:gridCol w:w="2289"/>
      </w:tblGrid>
      <w:tr w:rsidR="00027181" w:rsidTr="00C35541">
        <w:trPr>
          <w:trHeight w:val="680"/>
        </w:trPr>
        <w:tc>
          <w:tcPr>
            <w:tcW w:w="1129" w:type="dxa"/>
          </w:tcPr>
          <w:p w:rsidR="00027181" w:rsidRDefault="00C3554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egin</w:t>
            </w:r>
          </w:p>
          <w:p w:rsidR="00C35541" w:rsidRPr="00027181" w:rsidRDefault="00C3554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jd</w:t>
            </w:r>
          </w:p>
        </w:tc>
        <w:tc>
          <w:tcPr>
            <w:tcW w:w="1134" w:type="dxa"/>
          </w:tcPr>
          <w:p w:rsidR="00027181" w:rsidRDefault="00C3554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ind</w:t>
            </w:r>
          </w:p>
          <w:p w:rsidR="00C35541" w:rsidRPr="00027181" w:rsidRDefault="00C3554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jd</w:t>
            </w:r>
          </w:p>
        </w:tc>
        <w:tc>
          <w:tcPr>
            <w:tcW w:w="4797" w:type="dxa"/>
          </w:tcPr>
          <w:p w:rsidR="00027181" w:rsidRPr="00027181" w:rsidRDefault="00027181">
            <w:pPr>
              <w:rPr>
                <w:b/>
                <w:sz w:val="24"/>
                <w:szCs w:val="24"/>
              </w:rPr>
            </w:pPr>
            <w:r w:rsidRPr="00027181">
              <w:rPr>
                <w:b/>
                <w:sz w:val="24"/>
                <w:szCs w:val="24"/>
              </w:rPr>
              <w:t xml:space="preserve">              </w:t>
            </w:r>
            <w:r w:rsidR="0027172C">
              <w:rPr>
                <w:b/>
                <w:sz w:val="24"/>
                <w:szCs w:val="24"/>
              </w:rPr>
              <w:t xml:space="preserve">                              Om</w:t>
            </w:r>
            <w:r w:rsidRPr="00027181">
              <w:rPr>
                <w:b/>
                <w:sz w:val="24"/>
                <w:szCs w:val="24"/>
              </w:rPr>
              <w:t>schrijving</w:t>
            </w:r>
          </w:p>
        </w:tc>
        <w:tc>
          <w:tcPr>
            <w:tcW w:w="2289" w:type="dxa"/>
          </w:tcPr>
          <w:p w:rsidR="00027181" w:rsidRPr="00027181" w:rsidRDefault="00027181">
            <w:pPr>
              <w:rPr>
                <w:b/>
                <w:sz w:val="24"/>
                <w:szCs w:val="24"/>
              </w:rPr>
            </w:pPr>
            <w:r w:rsidRPr="00027181">
              <w:rPr>
                <w:b/>
                <w:sz w:val="24"/>
                <w:szCs w:val="24"/>
              </w:rPr>
              <w:t xml:space="preserve">               taak</w:t>
            </w:r>
          </w:p>
        </w:tc>
      </w:tr>
      <w:tr w:rsidR="00027181" w:rsidTr="00C35541">
        <w:trPr>
          <w:trHeight w:val="1863"/>
        </w:trPr>
        <w:tc>
          <w:tcPr>
            <w:tcW w:w="1129" w:type="dxa"/>
          </w:tcPr>
          <w:p w:rsidR="00027181" w:rsidRDefault="00C35541">
            <w:r>
              <w:t>13-02-2017</w:t>
            </w:r>
          </w:p>
        </w:tc>
        <w:tc>
          <w:tcPr>
            <w:tcW w:w="1134" w:type="dxa"/>
          </w:tcPr>
          <w:p w:rsidR="00027181" w:rsidRDefault="00C35541">
            <w:r>
              <w:t>13-02-2017</w:t>
            </w:r>
          </w:p>
        </w:tc>
        <w:tc>
          <w:tcPr>
            <w:tcW w:w="4797" w:type="dxa"/>
          </w:tcPr>
          <w:p w:rsidR="00027181" w:rsidRDefault="00C35541">
            <w:r>
              <w:t>Afgemaakt</w:t>
            </w:r>
          </w:p>
        </w:tc>
        <w:tc>
          <w:tcPr>
            <w:tcW w:w="2289" w:type="dxa"/>
          </w:tcPr>
          <w:p w:rsidR="00027181" w:rsidRDefault="00C35541">
            <w:r>
              <w:t>PvA</w:t>
            </w:r>
          </w:p>
        </w:tc>
      </w:tr>
      <w:tr w:rsidR="00027181" w:rsidTr="00C35541">
        <w:trPr>
          <w:trHeight w:val="1973"/>
        </w:trPr>
        <w:tc>
          <w:tcPr>
            <w:tcW w:w="1129" w:type="dxa"/>
          </w:tcPr>
          <w:p w:rsidR="00027181" w:rsidRDefault="00C35541">
            <w:r>
              <w:t>13-02-2017</w:t>
            </w:r>
          </w:p>
        </w:tc>
        <w:tc>
          <w:tcPr>
            <w:tcW w:w="1134" w:type="dxa"/>
          </w:tcPr>
          <w:p w:rsidR="00027181" w:rsidRDefault="00C35541">
            <w:r>
              <w:t>13-02-2017</w:t>
            </w:r>
          </w:p>
        </w:tc>
        <w:tc>
          <w:tcPr>
            <w:tcW w:w="4797" w:type="dxa"/>
          </w:tcPr>
          <w:p w:rsidR="00027181" w:rsidRDefault="00C35541">
            <w:r>
              <w:t>Afgemaakt</w:t>
            </w:r>
          </w:p>
        </w:tc>
        <w:tc>
          <w:tcPr>
            <w:tcW w:w="2289" w:type="dxa"/>
          </w:tcPr>
          <w:p w:rsidR="00027181" w:rsidRDefault="00C35541">
            <w:r>
              <w:t>Funtionele Eisen</w:t>
            </w:r>
          </w:p>
        </w:tc>
      </w:tr>
      <w:tr w:rsidR="00027181" w:rsidTr="00C35541">
        <w:trPr>
          <w:trHeight w:val="1973"/>
        </w:trPr>
        <w:tc>
          <w:tcPr>
            <w:tcW w:w="1129" w:type="dxa"/>
          </w:tcPr>
          <w:p w:rsidR="00027181" w:rsidRDefault="00C35541">
            <w:r>
              <w:t>13-02-2017</w:t>
            </w:r>
          </w:p>
        </w:tc>
        <w:tc>
          <w:tcPr>
            <w:tcW w:w="1134" w:type="dxa"/>
          </w:tcPr>
          <w:p w:rsidR="00027181" w:rsidRDefault="00C35541">
            <w:r>
              <w:t>13-02-2017</w:t>
            </w:r>
          </w:p>
        </w:tc>
        <w:tc>
          <w:tcPr>
            <w:tcW w:w="4797" w:type="dxa"/>
          </w:tcPr>
          <w:p w:rsidR="00027181" w:rsidRDefault="00C35541">
            <w:r>
              <w:t>Afgemaakt</w:t>
            </w:r>
          </w:p>
        </w:tc>
        <w:tc>
          <w:tcPr>
            <w:tcW w:w="2289" w:type="dxa"/>
          </w:tcPr>
          <w:p w:rsidR="00027181" w:rsidRDefault="00C35541">
            <w:r>
              <w:t>Form design gemaakt</w:t>
            </w:r>
          </w:p>
        </w:tc>
      </w:tr>
      <w:tr w:rsidR="00027181" w:rsidTr="00C35541">
        <w:trPr>
          <w:trHeight w:val="1863"/>
        </w:trPr>
        <w:tc>
          <w:tcPr>
            <w:tcW w:w="1129" w:type="dxa"/>
          </w:tcPr>
          <w:p w:rsidR="00027181" w:rsidRDefault="00C35541">
            <w:r>
              <w:t>13-02-2017</w:t>
            </w:r>
          </w:p>
        </w:tc>
        <w:tc>
          <w:tcPr>
            <w:tcW w:w="1134" w:type="dxa"/>
          </w:tcPr>
          <w:p w:rsidR="00027181" w:rsidRDefault="00C35541">
            <w:r>
              <w:t>13-02-2017</w:t>
            </w:r>
          </w:p>
        </w:tc>
        <w:tc>
          <w:tcPr>
            <w:tcW w:w="4797" w:type="dxa"/>
          </w:tcPr>
          <w:p w:rsidR="00027181" w:rsidRDefault="00C35541">
            <w:r>
              <w:t>Afgemaakt</w:t>
            </w:r>
          </w:p>
        </w:tc>
        <w:tc>
          <w:tcPr>
            <w:tcW w:w="2289" w:type="dxa"/>
          </w:tcPr>
          <w:p w:rsidR="00027181" w:rsidRDefault="00C35541">
            <w:r>
              <w:t>Baby functie berekening geschreven</w:t>
            </w:r>
          </w:p>
        </w:tc>
      </w:tr>
      <w:tr w:rsidR="00027181" w:rsidTr="00C35541">
        <w:trPr>
          <w:trHeight w:val="1973"/>
        </w:trPr>
        <w:tc>
          <w:tcPr>
            <w:tcW w:w="1129" w:type="dxa"/>
          </w:tcPr>
          <w:p w:rsidR="00027181" w:rsidRDefault="00D62EFC">
            <w:r>
              <w:t>13-02-2017</w:t>
            </w:r>
          </w:p>
        </w:tc>
        <w:tc>
          <w:tcPr>
            <w:tcW w:w="1134" w:type="dxa"/>
          </w:tcPr>
          <w:p w:rsidR="00027181" w:rsidRDefault="00D62EFC">
            <w:r>
              <w:t>13-02-2017</w:t>
            </w:r>
          </w:p>
        </w:tc>
        <w:tc>
          <w:tcPr>
            <w:tcW w:w="4797" w:type="dxa"/>
          </w:tcPr>
          <w:p w:rsidR="00027181" w:rsidRDefault="00D62EFC">
            <w:r>
              <w:t>Afgemaakt</w:t>
            </w:r>
          </w:p>
        </w:tc>
        <w:tc>
          <w:tcPr>
            <w:tcW w:w="2289" w:type="dxa"/>
          </w:tcPr>
          <w:p w:rsidR="00027181" w:rsidRDefault="00D62EFC">
            <w:r>
              <w:t>Logboek bijgewerkt</w:t>
            </w:r>
            <w:bookmarkStart w:id="0" w:name="_GoBack"/>
            <w:bookmarkEnd w:id="0"/>
          </w:p>
        </w:tc>
      </w:tr>
    </w:tbl>
    <w:p w:rsidR="00027181" w:rsidRDefault="00027181"/>
    <w:p w:rsidR="00027181" w:rsidRDefault="00027181"/>
    <w:p w:rsidR="00027181" w:rsidRDefault="00027181"/>
    <w:p w:rsidR="000C0B93" w:rsidRDefault="000C0B93"/>
    <w:p w:rsidR="000C0B93" w:rsidRDefault="000C0B93"/>
    <w:tbl>
      <w:tblPr>
        <w:tblStyle w:val="Tabelraster"/>
        <w:tblW w:w="9347" w:type="dxa"/>
        <w:tblLook w:val="04A0" w:firstRow="1" w:lastRow="0" w:firstColumn="1" w:lastColumn="0" w:noHBand="0" w:noVBand="1"/>
      </w:tblPr>
      <w:tblGrid>
        <w:gridCol w:w="542"/>
        <w:gridCol w:w="431"/>
        <w:gridCol w:w="6184"/>
        <w:gridCol w:w="2190"/>
      </w:tblGrid>
      <w:tr w:rsidR="000C0B93" w:rsidTr="000C0B93">
        <w:trPr>
          <w:trHeight w:val="2622"/>
        </w:trPr>
        <w:tc>
          <w:tcPr>
            <w:tcW w:w="542" w:type="dxa"/>
          </w:tcPr>
          <w:p w:rsidR="000C0B93" w:rsidRDefault="000C0B93"/>
        </w:tc>
        <w:tc>
          <w:tcPr>
            <w:tcW w:w="431" w:type="dxa"/>
          </w:tcPr>
          <w:p w:rsidR="000C0B93" w:rsidRDefault="000C0B93"/>
        </w:tc>
        <w:tc>
          <w:tcPr>
            <w:tcW w:w="6184" w:type="dxa"/>
          </w:tcPr>
          <w:p w:rsidR="000C0B93" w:rsidRDefault="000C0B93"/>
        </w:tc>
        <w:tc>
          <w:tcPr>
            <w:tcW w:w="2190" w:type="dxa"/>
          </w:tcPr>
          <w:p w:rsidR="000C0B93" w:rsidRDefault="000C0B93"/>
        </w:tc>
      </w:tr>
      <w:tr w:rsidR="000C0B93" w:rsidTr="000C0B93">
        <w:trPr>
          <w:trHeight w:val="2622"/>
        </w:trPr>
        <w:tc>
          <w:tcPr>
            <w:tcW w:w="542" w:type="dxa"/>
          </w:tcPr>
          <w:p w:rsidR="000C0B93" w:rsidRDefault="000C0B93"/>
        </w:tc>
        <w:tc>
          <w:tcPr>
            <w:tcW w:w="431" w:type="dxa"/>
          </w:tcPr>
          <w:p w:rsidR="000C0B93" w:rsidRDefault="000C0B93"/>
        </w:tc>
        <w:tc>
          <w:tcPr>
            <w:tcW w:w="6184" w:type="dxa"/>
          </w:tcPr>
          <w:p w:rsidR="000C0B93" w:rsidRDefault="000C0B93"/>
        </w:tc>
        <w:tc>
          <w:tcPr>
            <w:tcW w:w="2190" w:type="dxa"/>
          </w:tcPr>
          <w:p w:rsidR="000C0B93" w:rsidRDefault="000C0B93"/>
        </w:tc>
      </w:tr>
      <w:tr w:rsidR="000C0B93" w:rsidTr="000C0B93">
        <w:trPr>
          <w:trHeight w:val="2477"/>
        </w:trPr>
        <w:tc>
          <w:tcPr>
            <w:tcW w:w="542" w:type="dxa"/>
          </w:tcPr>
          <w:p w:rsidR="000C0B93" w:rsidRDefault="000C0B93"/>
        </w:tc>
        <w:tc>
          <w:tcPr>
            <w:tcW w:w="431" w:type="dxa"/>
          </w:tcPr>
          <w:p w:rsidR="000C0B93" w:rsidRDefault="000C0B93"/>
        </w:tc>
        <w:tc>
          <w:tcPr>
            <w:tcW w:w="6184" w:type="dxa"/>
          </w:tcPr>
          <w:p w:rsidR="000C0B93" w:rsidRDefault="000C0B93"/>
        </w:tc>
        <w:tc>
          <w:tcPr>
            <w:tcW w:w="2190" w:type="dxa"/>
          </w:tcPr>
          <w:p w:rsidR="000C0B93" w:rsidRDefault="000C0B93"/>
        </w:tc>
      </w:tr>
      <w:tr w:rsidR="000C0B93" w:rsidTr="000C0B93">
        <w:trPr>
          <w:trHeight w:val="2622"/>
        </w:trPr>
        <w:tc>
          <w:tcPr>
            <w:tcW w:w="542" w:type="dxa"/>
          </w:tcPr>
          <w:p w:rsidR="000C0B93" w:rsidRDefault="000C0B93"/>
        </w:tc>
        <w:tc>
          <w:tcPr>
            <w:tcW w:w="431" w:type="dxa"/>
          </w:tcPr>
          <w:p w:rsidR="000C0B93" w:rsidRDefault="000C0B93"/>
        </w:tc>
        <w:tc>
          <w:tcPr>
            <w:tcW w:w="6184" w:type="dxa"/>
          </w:tcPr>
          <w:p w:rsidR="000C0B93" w:rsidRDefault="000C0B93"/>
        </w:tc>
        <w:tc>
          <w:tcPr>
            <w:tcW w:w="2190" w:type="dxa"/>
          </w:tcPr>
          <w:p w:rsidR="000C0B93" w:rsidRDefault="000C0B93"/>
        </w:tc>
      </w:tr>
      <w:tr w:rsidR="000C0B93" w:rsidTr="000C0B93">
        <w:trPr>
          <w:trHeight w:val="2622"/>
        </w:trPr>
        <w:tc>
          <w:tcPr>
            <w:tcW w:w="542" w:type="dxa"/>
          </w:tcPr>
          <w:p w:rsidR="000C0B93" w:rsidRDefault="000C0B93"/>
        </w:tc>
        <w:tc>
          <w:tcPr>
            <w:tcW w:w="431" w:type="dxa"/>
          </w:tcPr>
          <w:p w:rsidR="000C0B93" w:rsidRDefault="000C0B93"/>
        </w:tc>
        <w:tc>
          <w:tcPr>
            <w:tcW w:w="6184" w:type="dxa"/>
          </w:tcPr>
          <w:p w:rsidR="000C0B93" w:rsidRDefault="000C0B93"/>
        </w:tc>
        <w:tc>
          <w:tcPr>
            <w:tcW w:w="2190" w:type="dxa"/>
          </w:tcPr>
          <w:p w:rsidR="000C0B93" w:rsidRDefault="000C0B93"/>
        </w:tc>
      </w:tr>
    </w:tbl>
    <w:p w:rsidR="000C0B93" w:rsidRDefault="000C0B93"/>
    <w:p w:rsidR="00027181" w:rsidRDefault="00027181"/>
    <w:sectPr w:rsidR="0002718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3MTI1NLc3NLSxMTUyUdpeDU4uLM/DyQAqNaACd90WssAAAA"/>
  </w:docVars>
  <w:rsids>
    <w:rsidRoot w:val="00027181"/>
    <w:rsid w:val="00027181"/>
    <w:rsid w:val="000C0B93"/>
    <w:rsid w:val="001F1C17"/>
    <w:rsid w:val="0027172C"/>
    <w:rsid w:val="005A186A"/>
    <w:rsid w:val="009278C7"/>
    <w:rsid w:val="00BA2C08"/>
    <w:rsid w:val="00C35541"/>
    <w:rsid w:val="00D10995"/>
    <w:rsid w:val="00D62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0D4103B-C0DB-4252-8B68-D044ADF01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rsid w:val="000271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chtearcering-accent2">
    <w:name w:val="Light Shading Accent 2"/>
    <w:basedOn w:val="Standaardtabel"/>
    <w:uiPriority w:val="60"/>
    <w:rsid w:val="00027181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4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T</dc:creator>
  <cp:lastModifiedBy>Dion Nee</cp:lastModifiedBy>
  <cp:revision>4</cp:revision>
  <dcterms:created xsi:type="dcterms:W3CDTF">2017-02-13T14:37:00Z</dcterms:created>
  <dcterms:modified xsi:type="dcterms:W3CDTF">2017-02-13T15:48:00Z</dcterms:modified>
</cp:coreProperties>
</file>